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E86DB" w14:textId="77777777" w:rsidR="00C074DE" w:rsidRPr="00C074DE" w:rsidRDefault="00C074DE" w:rsidP="00C074DE">
      <w:pPr>
        <w:pageBreakBefore/>
        <w:numPr>
          <w:ilvl w:val="5"/>
          <w:numId w:val="0"/>
        </w:numPr>
        <w:pBdr>
          <w:bottom w:val="single" w:sz="8" w:space="1" w:color="AFAFAF"/>
        </w:pBdr>
        <w:spacing w:before="120" w:after="40" w:line="240" w:lineRule="auto"/>
        <w:outlineLvl w:val="5"/>
        <w:rPr>
          <w:rFonts w:ascii="Arial Narrow" w:eastAsia="Times New Roman" w:hAnsi="Arial Narrow" w:cs="Times New Roman"/>
          <w:b/>
          <w:bCs/>
          <w:color w:val="005A9B"/>
          <w:sz w:val="36"/>
          <w:szCs w:val="28"/>
        </w:rPr>
      </w:pPr>
      <w:bookmarkStart w:id="0" w:name="_Toc453937893"/>
      <w:bookmarkStart w:id="1" w:name="_Toc453938177"/>
      <w:r w:rsidRPr="00C074DE">
        <w:rPr>
          <w:rFonts w:ascii="Arial Narrow" w:eastAsia="Times New Roman" w:hAnsi="Arial Narrow" w:cs="Times New Roman"/>
          <w:b/>
          <w:bCs/>
          <w:color w:val="005A9B"/>
          <w:sz w:val="36"/>
          <w:szCs w:val="28"/>
        </w:rPr>
        <w:t>Nomination form: Long service</w:t>
      </w:r>
      <w:bookmarkEnd w:id="0"/>
      <w:bookmarkEnd w:id="1"/>
    </w:p>
    <w:tbl>
      <w:tblPr>
        <w:tblStyle w:val="TableGrid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8"/>
        <w:gridCol w:w="7711"/>
      </w:tblGrid>
      <w:tr w:rsidR="00C074DE" w:rsidRPr="00C074DE" w14:paraId="42221F0B" w14:textId="77777777" w:rsidTr="00036423">
        <w:trPr>
          <w:trHeight w:val="82"/>
        </w:trPr>
        <w:tc>
          <w:tcPr>
            <w:tcW w:w="1928" w:type="dxa"/>
            <w:shd w:val="clear" w:color="auto" w:fill="0070C0"/>
            <w:tcMar>
              <w:right w:w="227" w:type="dxa"/>
            </w:tcMar>
          </w:tcPr>
          <w:p w14:paraId="06A83C2E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005A9B"/>
              </w:rPr>
            </w:pPr>
            <w:r w:rsidRPr="00C074DE">
              <w:rPr>
                <w:rFonts w:ascii="Arial Narrow" w:hAnsi="Arial Narrow"/>
                <w:b/>
                <w:noProof/>
                <w:color w:val="005A9B"/>
              </w:rPr>
              <w:drawing>
                <wp:inline distT="0" distB="0" distL="0" distR="0" wp14:anchorId="148F939B" wp14:editId="631E4BDE">
                  <wp:extent cx="538151" cy="53546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vilDefenceCDlogonz.png"/>
                          <pic:cNvPicPr/>
                        </pic:nvPicPr>
                        <pic:blipFill>
                          <a:blip r:embed="rId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76" cy="538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196229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</w:rPr>
            </w:pPr>
            <w:r w:rsidRPr="00C074DE">
              <w:rPr>
                <w:rFonts w:ascii="Arial Narrow" w:hAnsi="Arial Narrow"/>
                <w:b/>
                <w:color w:val="FFFFFF"/>
              </w:rPr>
              <w:t>Civil Defence Emergency Management Awards</w:t>
            </w:r>
          </w:p>
          <w:p w14:paraId="0BD7BA9B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</w:rPr>
            </w:pPr>
          </w:p>
          <w:p w14:paraId="6E1E7B96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  <w:r w:rsidRPr="00C074DE">
              <w:rPr>
                <w:rFonts w:ascii="Arial Narrow" w:hAnsi="Arial Narrow"/>
                <w:b/>
                <w:color w:val="FFFFFF"/>
                <w:sz w:val="28"/>
                <w:szCs w:val="28"/>
              </w:rPr>
              <w:t>Long Service</w:t>
            </w:r>
          </w:p>
          <w:p w14:paraId="22781AF0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</w:p>
          <w:p w14:paraId="74AE1CF6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</w:p>
          <w:p w14:paraId="5699F6E9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</w:p>
          <w:p w14:paraId="6BA23810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</w:p>
          <w:p w14:paraId="494D9B79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005A9B"/>
                <w:sz w:val="28"/>
                <w:szCs w:val="28"/>
              </w:rPr>
            </w:pPr>
            <w:r w:rsidRPr="00C074DE">
              <w:rPr>
                <w:rFonts w:ascii="Arial Narrow" w:hAnsi="Arial Narrow"/>
                <w:b/>
                <w:noProof/>
                <w:color w:val="005A9B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C516415" wp14:editId="79794AB3">
                      <wp:simplePos x="0" y="0"/>
                      <wp:positionH relativeFrom="column">
                        <wp:posOffset>-1161431</wp:posOffset>
                      </wp:positionH>
                      <wp:positionV relativeFrom="paragraph">
                        <wp:posOffset>0</wp:posOffset>
                      </wp:positionV>
                      <wp:extent cx="4193059" cy="1403985"/>
                      <wp:effectExtent l="0" t="0" r="0" b="0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193059" cy="14039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1A22B7" w14:textId="77777777" w:rsidR="00C074DE" w:rsidRPr="00C074DE" w:rsidRDefault="00C074DE" w:rsidP="00C074DE">
                                  <w:pPr>
                                    <w:rPr>
                                      <w:color w:val="FFFFFF"/>
                                      <w:sz w:val="48"/>
                                      <w:szCs w:val="48"/>
                                    </w:rPr>
                                  </w:pPr>
                                  <w:r w:rsidRPr="00C074DE">
                                    <w:rPr>
                                      <w:color w:val="FFFFFF"/>
                                      <w:sz w:val="48"/>
                                      <w:szCs w:val="48"/>
                                    </w:rPr>
                                    <w:t>Nomination For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1C51641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91.45pt;margin-top:0;width:330.15pt;height:110.55pt;rotation:-90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" filled="f" stroked="f">
                      <v:textbox style="mso-fit-shape-to-text:t">
                        <w:txbxContent>
                          <w:p w14:paraId="0C1A22B7" w14:textId="77777777" w:rsidR="00C074DE" w:rsidRPr="00C074DE" w:rsidRDefault="00C074DE" w:rsidP="00C074DE">
                            <w:pPr>
                              <w:rPr>
                                <w:color w:val="FFFFFF"/>
                                <w:sz w:val="48"/>
                                <w:szCs w:val="48"/>
                              </w:rPr>
                            </w:pPr>
                            <w:r w:rsidRPr="00C074DE">
                              <w:rPr>
                                <w:color w:val="FFFFFF"/>
                                <w:sz w:val="48"/>
                                <w:szCs w:val="48"/>
                              </w:rPr>
                              <w:t>Nomination For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711" w:type="dxa"/>
          </w:tcPr>
          <w:p w14:paraId="41524CE5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b/>
              </w:rPr>
            </w:pPr>
            <w:r w:rsidRPr="00C074DE">
              <w:rPr>
                <w:rFonts w:ascii="Arial" w:hAnsi="Arial"/>
                <w:b/>
              </w:rPr>
              <w:t xml:space="preserve">Full name of individual </w:t>
            </w:r>
            <w:proofErr w:type="gramStart"/>
            <w:r w:rsidRPr="00C074DE">
              <w:rPr>
                <w:rFonts w:ascii="Arial" w:hAnsi="Arial"/>
                <w:b/>
              </w:rPr>
              <w:t>nominated</w:t>
            </w:r>
            <w:proofErr w:type="gramEnd"/>
          </w:p>
          <w:p w14:paraId="0D5CC22A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  <w:r w:rsidRPr="00C074DE">
              <w:rPr>
                <w:rFonts w:ascii="Arial" w:hAnsi="Arial"/>
                <w:i/>
              </w:rPr>
              <w:t>(please ensure spelling is correct as this will be used for the certificate and award</w:t>
            </w:r>
            <w:r w:rsidRPr="00C074DE">
              <w:rPr>
                <w:rFonts w:ascii="Arial" w:hAnsi="Arial"/>
              </w:rPr>
              <w:t>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471"/>
            </w:tblGrid>
            <w:tr w:rsidR="00C074DE" w:rsidRPr="00C074DE" w14:paraId="79B4D742" w14:textId="77777777" w:rsidTr="00036423">
              <w:tc>
                <w:tcPr>
                  <w:tcW w:w="7471" w:type="dxa"/>
                </w:tcPr>
                <w:p w14:paraId="3A9177FC" w14:textId="12E956EA" w:rsidR="00C074DE" w:rsidRPr="00C074DE" w:rsidRDefault="00C074DE" w:rsidP="00C074DE">
                  <w:pPr>
                    <w:spacing w:before="120" w:line="276" w:lineRule="auto"/>
                    <w:rPr>
                      <w:rFonts w:ascii="Arial" w:hAnsi="Arial"/>
                    </w:rPr>
                  </w:pPr>
                </w:p>
              </w:tc>
            </w:tr>
          </w:tbl>
          <w:p w14:paraId="29B30194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p w14:paraId="53505552" w14:textId="049994AD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b/>
              </w:rPr>
            </w:pPr>
            <w:r w:rsidRPr="00C074DE">
              <w:rPr>
                <w:rFonts w:ascii="Arial" w:hAnsi="Arial"/>
                <w:b/>
              </w:rPr>
              <w:t>Length of service (circle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03"/>
              <w:gridCol w:w="1559"/>
              <w:gridCol w:w="1418"/>
              <w:gridCol w:w="1701"/>
              <w:gridCol w:w="1701"/>
            </w:tblGrid>
            <w:tr w:rsidR="00C074DE" w:rsidRPr="00C074DE" w14:paraId="5468ABDF" w14:textId="77777777" w:rsidTr="00036423">
              <w:tc>
                <w:tcPr>
                  <w:tcW w:w="1503" w:type="dxa"/>
                </w:tcPr>
                <w:p w14:paraId="4BE5FA5D" w14:textId="77777777" w:rsidR="00C074DE" w:rsidRPr="00C074DE" w:rsidRDefault="00C074DE" w:rsidP="00C074DE">
                  <w:pPr>
                    <w:spacing w:before="120" w:line="276" w:lineRule="auto"/>
                    <w:jc w:val="center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10 years</w:t>
                  </w:r>
                </w:p>
              </w:tc>
              <w:tc>
                <w:tcPr>
                  <w:tcW w:w="1559" w:type="dxa"/>
                </w:tcPr>
                <w:p w14:paraId="50C297E1" w14:textId="77777777" w:rsidR="00C074DE" w:rsidRPr="00C074DE" w:rsidRDefault="00C074DE" w:rsidP="00C074DE">
                  <w:pPr>
                    <w:spacing w:before="120" w:line="276" w:lineRule="auto"/>
                    <w:jc w:val="center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20 years</w:t>
                  </w:r>
                </w:p>
              </w:tc>
              <w:tc>
                <w:tcPr>
                  <w:tcW w:w="1418" w:type="dxa"/>
                </w:tcPr>
                <w:p w14:paraId="54496143" w14:textId="77777777" w:rsidR="00C074DE" w:rsidRPr="00C074DE" w:rsidRDefault="00C074DE" w:rsidP="00C074DE">
                  <w:pPr>
                    <w:spacing w:before="120" w:line="276" w:lineRule="auto"/>
                    <w:jc w:val="center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30 years</w:t>
                  </w:r>
                </w:p>
              </w:tc>
              <w:tc>
                <w:tcPr>
                  <w:tcW w:w="1701" w:type="dxa"/>
                </w:tcPr>
                <w:p w14:paraId="1E252EF8" w14:textId="77777777" w:rsidR="00C074DE" w:rsidRPr="00C074DE" w:rsidRDefault="00C074DE" w:rsidP="00C074DE">
                  <w:pPr>
                    <w:spacing w:before="120" w:line="276" w:lineRule="auto"/>
                    <w:jc w:val="center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40 years</w:t>
                  </w:r>
                </w:p>
              </w:tc>
              <w:tc>
                <w:tcPr>
                  <w:tcW w:w="1701" w:type="dxa"/>
                </w:tcPr>
                <w:p w14:paraId="13879B97" w14:textId="77777777" w:rsidR="00C074DE" w:rsidRPr="00C074DE" w:rsidRDefault="00C074DE" w:rsidP="00C074DE">
                  <w:pPr>
                    <w:spacing w:before="120" w:line="276" w:lineRule="auto"/>
                    <w:jc w:val="center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 xml:space="preserve">50 years </w:t>
                  </w:r>
                </w:p>
              </w:tc>
            </w:tr>
          </w:tbl>
          <w:p w14:paraId="4E9676CF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b/>
              </w:rPr>
            </w:pPr>
          </w:p>
          <w:p w14:paraId="7D58B325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b/>
              </w:rPr>
            </w:pPr>
            <w:proofErr w:type="gramStart"/>
            <w:r w:rsidRPr="00C074DE">
              <w:rPr>
                <w:rFonts w:ascii="Arial" w:hAnsi="Arial"/>
                <w:b/>
              </w:rPr>
              <w:t>Nominee</w:t>
            </w:r>
            <w:proofErr w:type="gramEnd"/>
            <w:r w:rsidRPr="00C074DE">
              <w:rPr>
                <w:rFonts w:ascii="Arial" w:hAnsi="Arial"/>
                <w:b/>
              </w:rPr>
              <w:t xml:space="preserve"> contact details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42"/>
              <w:gridCol w:w="5829"/>
            </w:tblGrid>
            <w:tr w:rsidR="00C074DE" w:rsidRPr="00C074DE" w14:paraId="308321C6" w14:textId="77777777" w:rsidTr="00036423">
              <w:tc>
                <w:tcPr>
                  <w:tcW w:w="1642" w:type="dxa"/>
                </w:tcPr>
                <w:p w14:paraId="4EDD8B60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Address:</w:t>
                  </w:r>
                </w:p>
              </w:tc>
              <w:tc>
                <w:tcPr>
                  <w:tcW w:w="5829" w:type="dxa"/>
                </w:tcPr>
                <w:p w14:paraId="2438C24F" w14:textId="1CB80CFA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4C007004" w14:textId="77777777" w:rsidTr="00036423">
              <w:tc>
                <w:tcPr>
                  <w:tcW w:w="7471" w:type="dxa"/>
                  <w:gridSpan w:val="2"/>
                </w:tcPr>
                <w:p w14:paraId="31B370F0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77171AB5" w14:textId="77777777" w:rsidTr="00036423">
              <w:tc>
                <w:tcPr>
                  <w:tcW w:w="1642" w:type="dxa"/>
                </w:tcPr>
                <w:p w14:paraId="47D63892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Home phone:</w:t>
                  </w:r>
                </w:p>
              </w:tc>
              <w:tc>
                <w:tcPr>
                  <w:tcW w:w="5829" w:type="dxa"/>
                </w:tcPr>
                <w:p w14:paraId="00452132" w14:textId="5BD68E9D" w:rsidR="00C074DE" w:rsidRPr="00085D62" w:rsidRDefault="00C074DE" w:rsidP="00085D62">
                  <w:pPr>
                    <w:rPr>
                      <w:rFonts w:cs="Calibri"/>
                      <w:color w:val="000000"/>
                    </w:rPr>
                  </w:pPr>
                </w:p>
              </w:tc>
            </w:tr>
            <w:tr w:rsidR="00C074DE" w:rsidRPr="00C074DE" w14:paraId="7C19D609" w14:textId="77777777" w:rsidTr="00036423">
              <w:tc>
                <w:tcPr>
                  <w:tcW w:w="1642" w:type="dxa"/>
                  <w:tcBorders>
                    <w:bottom w:val="single" w:sz="4" w:space="0" w:color="auto"/>
                  </w:tcBorders>
                </w:tcPr>
                <w:p w14:paraId="4C687DA7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Work phone:</w:t>
                  </w:r>
                </w:p>
              </w:tc>
              <w:tc>
                <w:tcPr>
                  <w:tcW w:w="5829" w:type="dxa"/>
                  <w:tcBorders>
                    <w:bottom w:val="single" w:sz="4" w:space="0" w:color="auto"/>
                  </w:tcBorders>
                </w:tcPr>
                <w:p w14:paraId="5FA9471C" w14:textId="5129F4ED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234493E5" w14:textId="77777777" w:rsidTr="00036423">
              <w:tc>
                <w:tcPr>
                  <w:tcW w:w="164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6350172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Email</w:t>
                  </w:r>
                </w:p>
              </w:tc>
              <w:tc>
                <w:tcPr>
                  <w:tcW w:w="5829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A8534BA" w14:textId="51A60469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</w:tbl>
          <w:p w14:paraId="18EA873E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p w14:paraId="78532133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b/>
              </w:rPr>
            </w:pPr>
            <w:r w:rsidRPr="00C074DE">
              <w:rPr>
                <w:rFonts w:ascii="Arial" w:hAnsi="Arial"/>
                <w:b/>
              </w:rPr>
              <w:t xml:space="preserve">Agencies supported by </w:t>
            </w:r>
            <w:proofErr w:type="gramStart"/>
            <w:r w:rsidRPr="00C074DE">
              <w:rPr>
                <w:rFonts w:ascii="Arial" w:hAnsi="Arial"/>
                <w:b/>
              </w:rPr>
              <w:t>nominee</w:t>
            </w:r>
            <w:proofErr w:type="gramEnd"/>
          </w:p>
          <w:p w14:paraId="282D8CE7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i/>
              </w:rPr>
            </w:pPr>
            <w:r w:rsidRPr="00C074DE">
              <w:rPr>
                <w:rFonts w:ascii="Arial" w:hAnsi="Arial"/>
                <w:i/>
              </w:rPr>
              <w:t>(list all CDEM Groups/councils/agencies or organisations CDEM services have been provided to as part of this nomination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471"/>
            </w:tblGrid>
            <w:tr w:rsidR="00C074DE" w:rsidRPr="00C074DE" w14:paraId="232079F7" w14:textId="77777777" w:rsidTr="00036423">
              <w:tc>
                <w:tcPr>
                  <w:tcW w:w="7471" w:type="dxa"/>
                </w:tcPr>
                <w:p w14:paraId="768338A1" w14:textId="6904019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372A04FD" w14:textId="77777777" w:rsidTr="00036423">
              <w:tc>
                <w:tcPr>
                  <w:tcW w:w="7471" w:type="dxa"/>
                </w:tcPr>
                <w:p w14:paraId="2FF3CDC6" w14:textId="59BDE8B4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55B45B79" w14:textId="77777777" w:rsidTr="00036423">
              <w:tc>
                <w:tcPr>
                  <w:tcW w:w="7471" w:type="dxa"/>
                </w:tcPr>
                <w:p w14:paraId="620E3281" w14:textId="65951BFA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68646428" w14:textId="77777777" w:rsidTr="00036423">
              <w:tc>
                <w:tcPr>
                  <w:tcW w:w="7471" w:type="dxa"/>
                  <w:tcBorders>
                    <w:bottom w:val="single" w:sz="4" w:space="0" w:color="auto"/>
                  </w:tcBorders>
                </w:tcPr>
                <w:p w14:paraId="03261E48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6E005D4E" w14:textId="77777777" w:rsidTr="00036423">
              <w:tc>
                <w:tcPr>
                  <w:tcW w:w="747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E632E9E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207993EC" w14:textId="77777777" w:rsidTr="00036423">
              <w:tc>
                <w:tcPr>
                  <w:tcW w:w="747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F08678F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</w:tbl>
          <w:p w14:paraId="732C7656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471"/>
            </w:tblGrid>
            <w:tr w:rsidR="00C074DE" w:rsidRPr="00C074DE" w14:paraId="11E87615" w14:textId="77777777" w:rsidTr="00036423">
              <w:tc>
                <w:tcPr>
                  <w:tcW w:w="7471" w:type="dxa"/>
                </w:tcPr>
                <w:p w14:paraId="0BC4A487" w14:textId="3847FFE2" w:rsidR="00C074DE" w:rsidRPr="00C074DE" w:rsidRDefault="00C074DE" w:rsidP="00C074DE">
                  <w:pPr>
                    <w:spacing w:before="120" w:line="276" w:lineRule="auto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CDEM role(s) performed:</w:t>
                  </w:r>
                  <w:r w:rsidR="00085D62">
                    <w:rPr>
                      <w:rFonts w:ascii="Arial" w:hAnsi="Arial"/>
                    </w:rPr>
                    <w:t xml:space="preserve"> </w:t>
                  </w:r>
                </w:p>
              </w:tc>
            </w:tr>
          </w:tbl>
          <w:p w14:paraId="1E06CF75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p w14:paraId="06518E74" w14:textId="77777777" w:rsidR="00C074DE" w:rsidRPr="00C074DE" w:rsidRDefault="00C074DE" w:rsidP="00C074DE">
            <w:pPr>
              <w:spacing w:before="120" w:line="276" w:lineRule="auto"/>
              <w:rPr>
                <w:rFonts w:ascii="Arial" w:hAnsi="Arial"/>
              </w:rPr>
            </w:pPr>
            <w:r w:rsidRPr="00C074DE">
              <w:rPr>
                <w:rFonts w:ascii="Arial" w:hAnsi="Arial"/>
              </w:rPr>
              <w:t>Details of active service.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471"/>
            </w:tblGrid>
            <w:tr w:rsidR="00C074DE" w:rsidRPr="00C074DE" w14:paraId="0A7EB908" w14:textId="77777777" w:rsidTr="00036423">
              <w:tc>
                <w:tcPr>
                  <w:tcW w:w="7471" w:type="dxa"/>
                </w:tcPr>
                <w:p w14:paraId="01D2AE8B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51385496" w14:textId="77777777" w:rsidTr="00036423">
              <w:tc>
                <w:tcPr>
                  <w:tcW w:w="7471" w:type="dxa"/>
                </w:tcPr>
                <w:p w14:paraId="3A8D13AB" w14:textId="245F36D0" w:rsidR="00C074DE" w:rsidRPr="00C074DE" w:rsidRDefault="00C074DE" w:rsidP="00085D62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3F0C2AE0" w14:textId="77777777" w:rsidTr="00036423">
              <w:tc>
                <w:tcPr>
                  <w:tcW w:w="7471" w:type="dxa"/>
                </w:tcPr>
                <w:p w14:paraId="7911E85D" w14:textId="73C6A01A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3062E8A7" w14:textId="77777777" w:rsidTr="00036423">
              <w:tc>
                <w:tcPr>
                  <w:tcW w:w="7471" w:type="dxa"/>
                  <w:tcBorders>
                    <w:bottom w:val="single" w:sz="4" w:space="0" w:color="auto"/>
                  </w:tcBorders>
                </w:tcPr>
                <w:p w14:paraId="50D5AD37" w14:textId="25F8FDC8" w:rsidR="00C074DE" w:rsidRPr="00C074DE" w:rsidRDefault="00C074DE" w:rsidP="00981064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320195AD" w14:textId="77777777" w:rsidTr="00036423">
              <w:tc>
                <w:tcPr>
                  <w:tcW w:w="747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D84280E" w14:textId="5C2CB0B4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50C3B4EC" w14:textId="77777777" w:rsidTr="00036423">
              <w:tc>
                <w:tcPr>
                  <w:tcW w:w="747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1D7D99B" w14:textId="3983DB6F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566B72EB" w14:textId="77777777" w:rsidTr="00036423">
              <w:tc>
                <w:tcPr>
                  <w:tcW w:w="747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F00A29E" w14:textId="1285F656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5D5D6CD6" w14:textId="77777777" w:rsidTr="00036423">
              <w:tc>
                <w:tcPr>
                  <w:tcW w:w="747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3249462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7FD6D786" w14:textId="77777777" w:rsidTr="00036423">
              <w:tc>
                <w:tcPr>
                  <w:tcW w:w="747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42523AF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</w:tbl>
          <w:p w14:paraId="70171F8C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</w:p>
        </w:tc>
      </w:tr>
    </w:tbl>
    <w:p w14:paraId="320DB31A" w14:textId="77777777" w:rsidR="00C074DE" w:rsidRPr="00C074DE" w:rsidRDefault="00C074DE" w:rsidP="00C074DE">
      <w:pPr>
        <w:spacing w:before="120" w:after="120" w:line="276" w:lineRule="auto"/>
        <w:rPr>
          <w:rFonts w:ascii="Arial" w:eastAsia="Calibri" w:hAnsi="Arial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7049"/>
      </w:tblGrid>
      <w:tr w:rsidR="00C074DE" w:rsidRPr="00C074DE" w14:paraId="437D8A8A" w14:textId="77777777" w:rsidTr="00036423">
        <w:tc>
          <w:tcPr>
            <w:tcW w:w="1931" w:type="dxa"/>
            <w:shd w:val="clear" w:color="auto" w:fill="0070C0"/>
            <w:tcMar>
              <w:right w:w="227" w:type="dxa"/>
            </w:tcMar>
          </w:tcPr>
          <w:p w14:paraId="529CB892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005A9B"/>
              </w:rPr>
            </w:pPr>
            <w:r w:rsidRPr="00C074DE">
              <w:rPr>
                <w:rFonts w:ascii="Arial Narrow" w:hAnsi="Arial Narrow"/>
                <w:b/>
                <w:noProof/>
                <w:color w:val="005A9B"/>
              </w:rPr>
              <w:lastRenderedPageBreak/>
              <w:drawing>
                <wp:inline distT="0" distB="0" distL="0" distR="0" wp14:anchorId="3D33A366" wp14:editId="011048F7">
                  <wp:extent cx="538151" cy="53546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vilDefenceCDlogonz.png"/>
                          <pic:cNvPicPr/>
                        </pic:nvPicPr>
                        <pic:blipFill>
                          <a:blip r:embed="rId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76" cy="538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61A7DB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</w:rPr>
            </w:pPr>
            <w:r w:rsidRPr="00C074DE">
              <w:rPr>
                <w:rFonts w:ascii="Arial Narrow" w:hAnsi="Arial Narrow"/>
                <w:b/>
                <w:color w:val="FFFFFF"/>
              </w:rPr>
              <w:t>Civil Defence Emergency Management Awards</w:t>
            </w:r>
          </w:p>
          <w:p w14:paraId="7A716F32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</w:rPr>
            </w:pPr>
          </w:p>
          <w:p w14:paraId="6CC3CDEB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  <w:r w:rsidRPr="00C074DE">
              <w:rPr>
                <w:rFonts w:ascii="Arial Narrow" w:hAnsi="Arial Narrow"/>
                <w:b/>
                <w:color w:val="FFFFFF"/>
                <w:sz w:val="28"/>
                <w:szCs w:val="28"/>
              </w:rPr>
              <w:t>Long Service</w:t>
            </w:r>
          </w:p>
          <w:p w14:paraId="2EBF9AD8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</w:p>
          <w:p w14:paraId="07A42EA8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</w:p>
          <w:p w14:paraId="409EA2DF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</w:p>
          <w:p w14:paraId="20DB1590" w14:textId="77777777" w:rsidR="00C074DE" w:rsidRPr="00C074DE" w:rsidRDefault="00C074DE" w:rsidP="00C074DE">
            <w:pPr>
              <w:spacing w:before="120" w:after="120" w:line="276" w:lineRule="auto"/>
              <w:jc w:val="center"/>
              <w:rPr>
                <w:rFonts w:ascii="Arial Narrow" w:hAnsi="Arial Narrow"/>
                <w:b/>
                <w:color w:val="FFFFFF"/>
                <w:sz w:val="28"/>
                <w:szCs w:val="28"/>
              </w:rPr>
            </w:pPr>
          </w:p>
          <w:p w14:paraId="0FD6F2E8" w14:textId="77777777" w:rsidR="00C074DE" w:rsidRPr="00C074DE" w:rsidRDefault="00C074DE" w:rsidP="00C074DE">
            <w:pPr>
              <w:spacing w:before="120" w:after="120" w:line="276" w:lineRule="auto"/>
              <w:rPr>
                <w:rFonts w:ascii="Arial Narrow" w:hAnsi="Arial Narrow"/>
                <w:b/>
                <w:color w:val="005A9B"/>
              </w:rPr>
            </w:pPr>
            <w:r w:rsidRPr="00C074DE">
              <w:rPr>
                <w:rFonts w:ascii="Arial Narrow" w:hAnsi="Arial Narrow"/>
                <w:b/>
                <w:noProof/>
                <w:color w:val="005A9B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8CBD517" wp14:editId="6EBAB762">
                      <wp:simplePos x="0" y="0"/>
                      <wp:positionH relativeFrom="column">
                        <wp:posOffset>-1213622</wp:posOffset>
                      </wp:positionH>
                      <wp:positionV relativeFrom="paragraph">
                        <wp:posOffset>775970</wp:posOffset>
                      </wp:positionV>
                      <wp:extent cx="4193059" cy="1403985"/>
                      <wp:effectExtent l="0" t="0" r="0" b="0"/>
                      <wp:wrapNone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193059" cy="14039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FA724C" w14:textId="77777777" w:rsidR="00C074DE" w:rsidRPr="00C074DE" w:rsidRDefault="00C074DE" w:rsidP="00C074DE">
                                  <w:pPr>
                                    <w:jc w:val="center"/>
                                    <w:rPr>
                                      <w:color w:val="FFFFFF"/>
                                      <w:sz w:val="48"/>
                                      <w:szCs w:val="48"/>
                                    </w:rPr>
                                  </w:pPr>
                                  <w:r w:rsidRPr="00C074DE">
                                    <w:rPr>
                                      <w:color w:val="FFFFFF"/>
                                      <w:sz w:val="48"/>
                                      <w:szCs w:val="48"/>
                                    </w:rPr>
                                    <w:t>Nomination For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68CBD517" id="_x0000_s1027" type="#_x0000_t202" style="position:absolute;margin-left:-95.55pt;margin-top:61.1pt;width:330.15pt;height:110.55pt;rotation:-90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" filled="f" stroked="f">
                      <v:textbox style="mso-fit-shape-to-text:t">
                        <w:txbxContent>
                          <w:p w14:paraId="17FA724C" w14:textId="77777777" w:rsidR="00C074DE" w:rsidRPr="00C074DE" w:rsidRDefault="00C074DE" w:rsidP="00C074DE">
                            <w:pPr>
                              <w:jc w:val="center"/>
                              <w:rPr>
                                <w:color w:val="FFFFFF"/>
                                <w:sz w:val="48"/>
                                <w:szCs w:val="48"/>
                              </w:rPr>
                            </w:pPr>
                            <w:r w:rsidRPr="00C074DE">
                              <w:rPr>
                                <w:color w:val="FFFFFF"/>
                                <w:sz w:val="48"/>
                                <w:szCs w:val="48"/>
                              </w:rPr>
                              <w:t>Nomination For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702" w:type="dxa"/>
          </w:tcPr>
          <w:p w14:paraId="44316D99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b/>
              </w:rPr>
            </w:pPr>
            <w:r w:rsidRPr="00C074DE">
              <w:rPr>
                <w:rFonts w:ascii="Arial" w:hAnsi="Arial"/>
                <w:b/>
              </w:rPr>
              <w:t>Nominated b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77"/>
              <w:gridCol w:w="5256"/>
            </w:tblGrid>
            <w:tr w:rsidR="00C074DE" w:rsidRPr="00C074DE" w14:paraId="7383346C" w14:textId="77777777" w:rsidTr="00036423">
              <w:tc>
                <w:tcPr>
                  <w:tcW w:w="1642" w:type="dxa"/>
                </w:tcPr>
                <w:p w14:paraId="37464CB7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Name:</w:t>
                  </w:r>
                </w:p>
              </w:tc>
              <w:tc>
                <w:tcPr>
                  <w:tcW w:w="5829" w:type="dxa"/>
                </w:tcPr>
                <w:p w14:paraId="1EF9E2EC" w14:textId="0BCDBD8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4CAEAC77" w14:textId="77777777" w:rsidTr="00036423">
              <w:tc>
                <w:tcPr>
                  <w:tcW w:w="1642" w:type="dxa"/>
                </w:tcPr>
                <w:p w14:paraId="0B7F1863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Address:</w:t>
                  </w:r>
                </w:p>
              </w:tc>
              <w:tc>
                <w:tcPr>
                  <w:tcW w:w="5829" w:type="dxa"/>
                </w:tcPr>
                <w:p w14:paraId="25D738E7" w14:textId="6EECAA79" w:rsidR="00C074DE" w:rsidRPr="00C074DE" w:rsidRDefault="00C074DE" w:rsidP="00085D62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02A913B2" w14:textId="77777777" w:rsidTr="00036423">
              <w:tc>
                <w:tcPr>
                  <w:tcW w:w="7471" w:type="dxa"/>
                  <w:gridSpan w:val="2"/>
                </w:tcPr>
                <w:p w14:paraId="641B340F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7F7BC1AC" w14:textId="77777777" w:rsidTr="00036423">
              <w:tc>
                <w:tcPr>
                  <w:tcW w:w="1642" w:type="dxa"/>
                </w:tcPr>
                <w:p w14:paraId="2B654AE3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Home phone:</w:t>
                  </w:r>
                </w:p>
              </w:tc>
              <w:tc>
                <w:tcPr>
                  <w:tcW w:w="5829" w:type="dxa"/>
                </w:tcPr>
                <w:p w14:paraId="67F6BB49" w14:textId="0854E8A6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015560C7" w14:textId="77777777" w:rsidTr="00036423">
              <w:tc>
                <w:tcPr>
                  <w:tcW w:w="1642" w:type="dxa"/>
                  <w:tcBorders>
                    <w:bottom w:val="single" w:sz="4" w:space="0" w:color="auto"/>
                  </w:tcBorders>
                </w:tcPr>
                <w:p w14:paraId="49C1E1BD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Work phone:</w:t>
                  </w:r>
                </w:p>
              </w:tc>
              <w:tc>
                <w:tcPr>
                  <w:tcW w:w="5829" w:type="dxa"/>
                  <w:tcBorders>
                    <w:bottom w:val="single" w:sz="4" w:space="0" w:color="auto"/>
                  </w:tcBorders>
                </w:tcPr>
                <w:p w14:paraId="2DFDEC0C" w14:textId="3C6DE6DF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26EF1636" w14:textId="77777777" w:rsidTr="00036423">
              <w:tc>
                <w:tcPr>
                  <w:tcW w:w="164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36E72A8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Email</w:t>
                  </w:r>
                </w:p>
              </w:tc>
              <w:tc>
                <w:tcPr>
                  <w:tcW w:w="5829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F3171FE" w14:textId="5F3EC630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</w:tbl>
          <w:p w14:paraId="3D33CFB0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833"/>
            </w:tblGrid>
            <w:tr w:rsidR="00C074DE" w:rsidRPr="00C074DE" w14:paraId="08108F1A" w14:textId="77777777" w:rsidTr="00036423">
              <w:tc>
                <w:tcPr>
                  <w:tcW w:w="7471" w:type="dxa"/>
                </w:tcPr>
                <w:p w14:paraId="07B36404" w14:textId="77777777" w:rsidR="00C074DE" w:rsidRPr="00C074DE" w:rsidRDefault="00C074DE" w:rsidP="00C074DE">
                  <w:pPr>
                    <w:spacing w:before="120" w:line="276" w:lineRule="auto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Signature:</w:t>
                  </w:r>
                </w:p>
              </w:tc>
            </w:tr>
          </w:tbl>
          <w:p w14:paraId="7E4E7AE9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p w14:paraId="23CE2BC4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  <w:r w:rsidRPr="00C074DE">
              <w:rPr>
                <w:rFonts w:ascii="Arial" w:hAnsi="Arial"/>
              </w:rPr>
              <w:t>I certify that, to the best of my knowledge, the information contained in the nomination is true and correct.</w:t>
            </w:r>
          </w:p>
          <w:p w14:paraId="3771C011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833"/>
            </w:tblGrid>
            <w:tr w:rsidR="00C074DE" w:rsidRPr="00C074DE" w14:paraId="79E7EF7F" w14:textId="77777777" w:rsidTr="00036423">
              <w:tc>
                <w:tcPr>
                  <w:tcW w:w="7471" w:type="dxa"/>
                </w:tcPr>
                <w:p w14:paraId="21E2190E" w14:textId="0045AB6A" w:rsidR="00C074DE" w:rsidRPr="00C074DE" w:rsidRDefault="00C074DE" w:rsidP="00C074DE">
                  <w:pPr>
                    <w:spacing w:before="120" w:line="276" w:lineRule="auto"/>
                    <w:rPr>
                      <w:rFonts w:ascii="Arial" w:hAnsi="Arial"/>
                    </w:rPr>
                  </w:pPr>
                </w:p>
              </w:tc>
            </w:tr>
          </w:tbl>
          <w:p w14:paraId="51DBCAEE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p w14:paraId="7804E699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b/>
              </w:rPr>
            </w:pPr>
          </w:p>
          <w:p w14:paraId="6F0F6920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  <w:b/>
              </w:rPr>
            </w:pPr>
            <w:r w:rsidRPr="00C074DE">
              <w:rPr>
                <w:rFonts w:ascii="Arial" w:hAnsi="Arial"/>
                <w:b/>
              </w:rPr>
              <w:t>Seconded by (Chief Executive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77"/>
              <w:gridCol w:w="5256"/>
            </w:tblGrid>
            <w:tr w:rsidR="00C074DE" w:rsidRPr="00C074DE" w14:paraId="34305FB1" w14:textId="77777777" w:rsidTr="00036423">
              <w:tc>
                <w:tcPr>
                  <w:tcW w:w="1642" w:type="dxa"/>
                </w:tcPr>
                <w:p w14:paraId="3D40E00B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Name:</w:t>
                  </w:r>
                </w:p>
              </w:tc>
              <w:tc>
                <w:tcPr>
                  <w:tcW w:w="5829" w:type="dxa"/>
                </w:tcPr>
                <w:p w14:paraId="7CDFE3BA" w14:textId="65D7716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5121B961" w14:textId="77777777" w:rsidTr="00036423">
              <w:tc>
                <w:tcPr>
                  <w:tcW w:w="1642" w:type="dxa"/>
                </w:tcPr>
                <w:p w14:paraId="3ED3CC5D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Address:</w:t>
                  </w:r>
                </w:p>
              </w:tc>
              <w:tc>
                <w:tcPr>
                  <w:tcW w:w="5829" w:type="dxa"/>
                </w:tcPr>
                <w:p w14:paraId="5E53D510" w14:textId="15267AE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23347AEA" w14:textId="77777777" w:rsidTr="00036423">
              <w:tc>
                <w:tcPr>
                  <w:tcW w:w="7471" w:type="dxa"/>
                  <w:gridSpan w:val="2"/>
                </w:tcPr>
                <w:p w14:paraId="15D18DAA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17CC92BD" w14:textId="77777777" w:rsidTr="00036423">
              <w:tc>
                <w:tcPr>
                  <w:tcW w:w="1642" w:type="dxa"/>
                </w:tcPr>
                <w:p w14:paraId="2F5C39C7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Home phone:</w:t>
                  </w:r>
                </w:p>
              </w:tc>
              <w:tc>
                <w:tcPr>
                  <w:tcW w:w="5829" w:type="dxa"/>
                </w:tcPr>
                <w:p w14:paraId="002147CF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50B41DF4" w14:textId="77777777" w:rsidTr="00036423">
              <w:tc>
                <w:tcPr>
                  <w:tcW w:w="1642" w:type="dxa"/>
                  <w:tcBorders>
                    <w:bottom w:val="single" w:sz="4" w:space="0" w:color="auto"/>
                  </w:tcBorders>
                </w:tcPr>
                <w:p w14:paraId="1E261B87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Work phone:</w:t>
                  </w:r>
                </w:p>
              </w:tc>
              <w:tc>
                <w:tcPr>
                  <w:tcW w:w="5829" w:type="dxa"/>
                  <w:tcBorders>
                    <w:bottom w:val="single" w:sz="4" w:space="0" w:color="auto"/>
                  </w:tcBorders>
                </w:tcPr>
                <w:p w14:paraId="36FADB19" w14:textId="3D30553F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  <w:tr w:rsidR="00C074DE" w:rsidRPr="00C074DE" w14:paraId="69C0B83D" w14:textId="77777777" w:rsidTr="00036423">
              <w:tc>
                <w:tcPr>
                  <w:tcW w:w="164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8EE0B9C" w14:textId="77777777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Email</w:t>
                  </w:r>
                </w:p>
              </w:tc>
              <w:tc>
                <w:tcPr>
                  <w:tcW w:w="5829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F401DB6" w14:textId="02432B0E" w:rsidR="00C074DE" w:rsidRPr="00C074DE" w:rsidRDefault="00C074DE" w:rsidP="00C074DE">
                  <w:pPr>
                    <w:spacing w:before="120"/>
                    <w:rPr>
                      <w:rFonts w:ascii="Arial" w:hAnsi="Arial"/>
                    </w:rPr>
                  </w:pPr>
                </w:p>
              </w:tc>
            </w:tr>
          </w:tbl>
          <w:p w14:paraId="2168F64C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833"/>
            </w:tblGrid>
            <w:tr w:rsidR="00C074DE" w:rsidRPr="00C074DE" w14:paraId="49AED9C0" w14:textId="77777777" w:rsidTr="00036423">
              <w:tc>
                <w:tcPr>
                  <w:tcW w:w="7471" w:type="dxa"/>
                </w:tcPr>
                <w:p w14:paraId="52BD77EE" w14:textId="77777777" w:rsidR="00C074DE" w:rsidRPr="00C074DE" w:rsidRDefault="00C074DE" w:rsidP="00C074DE">
                  <w:pPr>
                    <w:spacing w:before="120" w:line="276" w:lineRule="auto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Signature:</w:t>
                  </w:r>
                </w:p>
              </w:tc>
            </w:tr>
          </w:tbl>
          <w:p w14:paraId="53E470FE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p w14:paraId="7DCF9CBB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  <w:r w:rsidRPr="00C074DE">
              <w:rPr>
                <w:rFonts w:ascii="Arial" w:hAnsi="Arial"/>
              </w:rPr>
              <w:t>I certify that, to the best of my knowledge, the information contained in the nomination is true and correct.</w:t>
            </w:r>
          </w:p>
          <w:p w14:paraId="20BCB7AF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833"/>
            </w:tblGrid>
            <w:tr w:rsidR="00C074DE" w:rsidRPr="00C074DE" w14:paraId="50FABD22" w14:textId="77777777" w:rsidTr="00036423">
              <w:tc>
                <w:tcPr>
                  <w:tcW w:w="7471" w:type="dxa"/>
                </w:tcPr>
                <w:p w14:paraId="02DF70E5" w14:textId="2A1C6A8E" w:rsidR="00C074DE" w:rsidRPr="00C074DE" w:rsidRDefault="00C074DE" w:rsidP="00C074DE">
                  <w:pPr>
                    <w:spacing w:before="120" w:line="276" w:lineRule="auto"/>
                    <w:rPr>
                      <w:rFonts w:ascii="Arial" w:hAnsi="Arial"/>
                    </w:rPr>
                  </w:pPr>
                  <w:r w:rsidRPr="00C074DE">
                    <w:rPr>
                      <w:rFonts w:ascii="Arial" w:hAnsi="Arial"/>
                    </w:rPr>
                    <w:t>Date:</w:t>
                  </w:r>
                  <w:r w:rsidR="00085D62">
                    <w:rPr>
                      <w:rFonts w:ascii="Arial" w:hAnsi="Arial"/>
                    </w:rPr>
                    <w:t xml:space="preserve"> </w:t>
                  </w:r>
                </w:p>
              </w:tc>
            </w:tr>
          </w:tbl>
          <w:p w14:paraId="3E36A72F" w14:textId="77777777" w:rsidR="00C074DE" w:rsidRPr="00C074DE" w:rsidRDefault="00C074DE" w:rsidP="00C074DE">
            <w:pPr>
              <w:rPr>
                <w:rFonts w:ascii="Arial" w:hAnsi="Arial"/>
                <w:sz w:val="16"/>
              </w:rPr>
            </w:pPr>
          </w:p>
          <w:p w14:paraId="51B87AC8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</w:p>
          <w:p w14:paraId="2D4B3A27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  <w:r w:rsidRPr="00C074DE">
              <w:rPr>
                <w:rFonts w:ascii="Arial" w:hAnsi="Arial"/>
              </w:rPr>
              <w:t>Enclosures (</w:t>
            </w:r>
            <w:r w:rsidRPr="00C074DE">
              <w:rPr>
                <w:rFonts w:ascii="Arial" w:hAnsi="Arial"/>
                <w:i/>
              </w:rPr>
              <w:t>please note any supporting documents attached</w:t>
            </w:r>
            <w:r w:rsidRPr="00C074DE">
              <w:rPr>
                <w:rFonts w:ascii="Arial" w:hAnsi="Arial"/>
              </w:rPr>
              <w:t>):</w:t>
            </w:r>
          </w:p>
          <w:p w14:paraId="3A02A86F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</w:p>
          <w:p w14:paraId="130481FE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</w:p>
          <w:p w14:paraId="2EFBB4AE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</w:p>
          <w:p w14:paraId="094F5506" w14:textId="77777777" w:rsidR="00C074DE" w:rsidRPr="00C074DE" w:rsidRDefault="00C074DE" w:rsidP="00C074DE">
            <w:pPr>
              <w:spacing w:before="120" w:after="120" w:line="276" w:lineRule="auto"/>
              <w:rPr>
                <w:rFonts w:ascii="Arial" w:hAnsi="Arial"/>
              </w:rPr>
            </w:pPr>
          </w:p>
        </w:tc>
      </w:tr>
    </w:tbl>
    <w:p w14:paraId="4238B549" w14:textId="77777777" w:rsidR="008A00F8" w:rsidRDefault="008A00F8"/>
    <w:sectPr w:rsidR="008A00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CIlMjI0NzY2NTSyUdpeDU4uLM/DyQAqNaAGlX4qUsAAAA"/>
  </w:docVars>
  <w:rsids>
    <w:rsidRoot w:val="00C074DE"/>
    <w:rsid w:val="0000096C"/>
    <w:rsid w:val="000061EE"/>
    <w:rsid w:val="00085D62"/>
    <w:rsid w:val="00092983"/>
    <w:rsid w:val="000B05CD"/>
    <w:rsid w:val="000D4FE1"/>
    <w:rsid w:val="001F0919"/>
    <w:rsid w:val="002B11A3"/>
    <w:rsid w:val="00301A44"/>
    <w:rsid w:val="003148DB"/>
    <w:rsid w:val="003A26BA"/>
    <w:rsid w:val="0042038B"/>
    <w:rsid w:val="00442360"/>
    <w:rsid w:val="004C6A83"/>
    <w:rsid w:val="005801C7"/>
    <w:rsid w:val="007B06E6"/>
    <w:rsid w:val="008A00F8"/>
    <w:rsid w:val="00981064"/>
    <w:rsid w:val="00C074DE"/>
    <w:rsid w:val="00D02360"/>
    <w:rsid w:val="00D5553E"/>
    <w:rsid w:val="00D5790B"/>
    <w:rsid w:val="00DE552B"/>
    <w:rsid w:val="00E75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3C896"/>
  <w15:chartTrackingRefBased/>
  <w15:docId w15:val="{86E78934-687F-406C-A4A8-3276489BD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74DE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9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 Government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Frampton [DPMC]</dc:creator>
  <cp:keywords/>
  <dc:description/>
  <cp:lastModifiedBy>Ian Wilson [NEMA]</cp:lastModifiedBy>
  <cp:revision>2</cp:revision>
  <dcterms:created xsi:type="dcterms:W3CDTF">2024-10-11T01:38:00Z</dcterms:created>
  <dcterms:modified xsi:type="dcterms:W3CDTF">2024-10-11T01:38:00Z</dcterms:modified>
</cp:coreProperties>
</file>